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b6282c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2b6282c6-86b8-11e8-a86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3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QQ4DQQgi/YD//yU/sIDbUy9N9FA3bWb2QFQQF/0VxF+9A1DVZBeYC1/4jl/foau7SFQLtnJZ4glH2TX1zGWPl3pZvMJT09xA1gWeqlSCYuOmf+H3Ewf8OvSveqWXaGhbb00bJRr6sMRjyDAdQ/I2PyWEwkyKzut6ndtDhbnmml+rTpApG1jjuWMIxZ/bNj85gX+d9LDWC1ynx8N42OsvSkE8S8F9frK+sEJGNns/wJOhruRF/zRzM2888GdzW54OH/b68xrSA5uzh2U9v95FA4eB3uIFSpMxKR74s9NyB+tCz45HMzDPfbE/Iryo5sDvDcSODcYBD/a5rSAaxMX8qmcdcj3LffL9YmPurJCT/mXPTaI3/Nbg2QwP9Pe/37tvg/N053vftF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nonymous Commen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2b6282c6-86b8-11e8-a86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3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2b6282c6-86b8-11e8-a866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2b6282c6-86b8-11e8-a866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b6282c6</dc:title>
  <dc:creator/>
  <cp:keywords/>
  <dcterms:created xsi:type="dcterms:W3CDTF">2026-05-02T14:23:51Z</dcterms:created>
  <dcterms:modified xsi:type="dcterms:W3CDTF">2026-05-02T14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